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4/2025 at 21:56:48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6196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26806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10888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23999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4809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42700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50903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4890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44018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59204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3.5751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2.83007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6.19091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3.70288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4.16406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4.89697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59399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5.79907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9.61108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7.02221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4.66088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29.62304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30.08398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2.908936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309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2709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06494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20996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54492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34619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54711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40502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44897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4289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3.45996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2.68188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6.15600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2.59301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2.3168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5.0668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62085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5.82299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7.59716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4.80908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4.1669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29.69702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9.43090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3.323975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712296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712296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712296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712296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712296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712296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38: report] Error 64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6.88598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3.80102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70678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89404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6179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3.19604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3.25610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4.00195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22.34521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21.40405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0.54492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9.43603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0.25512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8.67016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9.7429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0.96997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43.0329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42.9560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30.03906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19.02490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18.58203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17.79907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17.4160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20.014893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arallel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edge_ca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uld not crash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checking no cr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ess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just as n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ss test: array_size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hreads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=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parallel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edge_ca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ess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4/2025 at 21:56:51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90a39cd0b44c79da7cb20928394b48b7ee290749fd94cbbb54a600834fb76c7d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21:56:51Z</dcterms:created>
  <dcterms:modified xsi:type="dcterms:W3CDTF">2025-10-24T21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